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r>
        <w:t xml:space="preserve"> </w:t>
      </w:r>
      <w:r>
        <w:t xml:space="preserve">in</w:t>
      </w:r>
      <w:r>
        <w:t xml:space="preserve"> </w:t>
      </w:r>
      <w:r>
        <w:t xml:space="preserve">Switzerland</w:t>
      </w:r>
      <w:r>
        <w:t xml:space="preserve"> </w:t>
      </w:r>
      <w:r>
        <w:t xml:space="preserve">Zurich</w:t>
      </w:r>
    </w:p>
    <w:bookmarkStart w:id="25" w:name="X535a75f9761e94b5a8e1f07425223b11c3d4f37"/>
    <w:p>
      <w:pPr>
        <w:pStyle w:val="Heading1"/>
      </w:pPr>
      <w:r>
        <w:t xml:space="preserve">Cover Letter for Police Officer Position in Switzerland Zurich</w:t>
      </w:r>
    </w:p>
    <w:p>
      <w:pPr>
        <w:pStyle w:val="FirstParagraph"/>
      </w:pPr>
      <w:r>
        <w:rPr>
          <w:bCs/>
          <w:b/>
        </w:rPr>
        <w:t xml:space="preserve">Dear [Hiring Manager's Name or Department],</w:t>
      </w:r>
    </w:p>
    <w:p>
      <w:pPr>
        <w:pStyle w:val="BodyText"/>
      </w:pPr>
      <w:r>
        <w:t xml:space="preserve">I am writing to express my sincere interest in the Police Officer position within the Zurich Police Department in Switzerland. As a dedicated and experienced law enforcement professional with a strong commitment to public service, I am eager to contribute my skills and passion for community safety to one of Europe’s most dynamic and secure cities. The opportunity to serve as a Police Officer in Switzerland Zurich aligns perfectly with my career goals, and I am confident that my background in criminal justice, combined with my cultural adaptability and unwavering dedication to upholding the law, makes me an ideal candidate for this role.</w:t>
      </w:r>
    </w:p>
    <w:p>
      <w:pPr>
        <w:pStyle w:val="BodyText"/>
      </w:pPr>
      <w:r>
        <w:t xml:space="preserve">Switzerland Zurich is renowned for its exceptional quality of life, robust legal framework, and a police force that prioritizes community engagement and proactive crime prevention. The Zurich Police Department is a model of efficiency and integrity, reflecting the values that I have always aspired to embody in my work. As a prospective Police Officer in Switzerland Zurich, I am particularly drawn to the city’s emphasis on multicultural collaboration, technological innovation in policing, and its reputation for maintaining one of the lowest crime rates in Europe. These elements resonate deeply with my professional ethos and personal commitment to fostering trust between law enforcement and the communities they serve.</w:t>
      </w:r>
    </w:p>
    <w:bookmarkStart w:id="20" w:name="X5b34a8cdaf1fd6c59d62e0a98ea0889e79095b4"/>
    <w:p>
      <w:pPr>
        <w:pStyle w:val="Heading2"/>
      </w:pPr>
      <w:r>
        <w:t xml:space="preserve">Professional Background and Qualifications</w:t>
      </w:r>
    </w:p>
    <w:p>
      <w:pPr>
        <w:pStyle w:val="FirstParagraph"/>
      </w:pPr>
      <w:r>
        <w:t xml:space="preserve">With over [X years] of experience in law enforcement, I have developed a comprehensive understanding of policing methodologies that prioritize both public safety and individual rights. My career has included roles such as [previous positions], where I was responsible for [key responsibilities, e.g., community patrols, crime investigations, emergency response]. These experiences have equipped me with the technical skills and situational awareness necessary to navigate complex scenarios while adhering to the highest ethical standards.</w:t>
      </w:r>
    </w:p>
    <w:p>
      <w:pPr>
        <w:pStyle w:val="BodyText"/>
      </w:pPr>
      <w:r>
        <w:t xml:space="preserve">A critical aspect of my qualifications is my fluency in multiple languages, including English and [other languages], which I believe is essential for effective communication in a multicultural city like Zurich. Switzerland’s linguistic diversity—spanning German, French, Italian, and Romansh—requires police officers to interact seamlessly with residents and visitors from various backgrounds. My ability to bridge cultural gaps through language and empathy will enable me to build stronger connections with the communities I serve.</w:t>
      </w:r>
    </w:p>
    <w:p>
      <w:pPr>
        <w:pStyle w:val="BodyText"/>
      </w:pPr>
      <w:r>
        <w:t xml:space="preserve">In addition to my practical experience, I hold [list relevant certifications or degrees, e.g., a Bachelor’s in Criminal Justice or specialized training in crisis intervention]. These academic and professional pursuits have reinforced my understanding of legal procedures, human behavior, and the importance of maintaining public order. I am also familiar with the Swiss legal system’s unique characteristics, such as its emphasis on direct democracy and decentralized governance, which shape the operational framework of police departments like Zurich’s.</w:t>
      </w:r>
    </w:p>
    <w:bookmarkEnd w:id="20"/>
    <w:bookmarkStart w:id="21" w:name="X0ddaebd32254d755b38081f9292b8d2d52273c8"/>
    <w:p>
      <w:pPr>
        <w:pStyle w:val="Heading2"/>
      </w:pPr>
      <w:r>
        <w:t xml:space="preserve">Understanding of Police Officer Responsibilities in Switzerland Zurich</w:t>
      </w:r>
    </w:p>
    <w:p>
      <w:pPr>
        <w:pStyle w:val="FirstParagraph"/>
      </w:pPr>
      <w:r>
        <w:t xml:space="preserve">The role of a Police Officer in Switzerland is not merely about enforcing laws but also about fostering a sense of security and mutual respect within society. In Zurich, this responsibility is amplified by the city’s status as a global hub for finance, culture, and innovation. As a Police Officer here, I would be expected to address challenges ranging from urban safety to cybersecurity threats while maintaining transparency and accountability.</w:t>
      </w:r>
    </w:p>
    <w:p>
      <w:pPr>
        <w:pStyle w:val="BodyText"/>
      </w:pPr>
      <w:r>
        <w:t xml:space="preserve">One of the aspects that excites me about this role is the Zurich Police Department’s focus on preventive policing. This approach emphasizes community partnerships, education, and early intervention to reduce crime before it occurs. For example, initiatives like neighborhood watch programs and youth mentorship opportunities reflect a proactive mindset that I deeply admire. I am eager to contribute to such efforts by leveraging my skills in conflict resolution and public engagement.</w:t>
      </w:r>
    </w:p>
    <w:p>
      <w:pPr>
        <w:pStyle w:val="BodyText"/>
      </w:pPr>
      <w:r>
        <w:t xml:space="preserve">Furthermore, Switzerland’s police forces are known for their high level of training and technological integration. Zurich’s use of advanced surveillance systems, data analytics, and mobile response units ensures that officers can act swiftly and effectively in emergencies. My familiarity with modern policing tools, such as digital evidence management systems and real-time communication platforms, would allow me to adapt quickly to these innovations while maintaining a human-centric approach.</w:t>
      </w:r>
    </w:p>
    <w:bookmarkEnd w:id="21"/>
    <w:bookmarkStart w:id="22" w:name="Xf66c6a7fb0fbd8be91e9e0088528a7bb2889745"/>
    <w:p>
      <w:pPr>
        <w:pStyle w:val="Heading2"/>
      </w:pPr>
      <w:r>
        <w:t xml:space="preserve">Commitment to the Values of Switzerland Zurich</w:t>
      </w:r>
    </w:p>
    <w:p>
      <w:pPr>
        <w:pStyle w:val="FirstParagraph"/>
      </w:pPr>
      <w:r>
        <w:t xml:space="preserve">What sets Switzerland Zurich apart is its unwavering commitment to values such as neutrality, precision, and service. As a Police Officer here, I would be expected to uphold these principles with integrity and dedication. My personal philosophy aligns closely with these ideals: I believe that law enforcement must be both authoritative and compassionate, balancing the need for order with respect for individual freedoms.</w:t>
      </w:r>
    </w:p>
    <w:p>
      <w:pPr>
        <w:pStyle w:val="BodyText"/>
      </w:pPr>
      <w:r>
        <w:t xml:space="preserve">I am also deeply inspired by Zurich’s reputation as a city that values sustainability and social responsibility. As a Police Officer, I would strive to support initiatives that promote environmental awareness and community well-being, such as traffic management programs or public health campaigns. This holistic perspective on policing reflects my belief that law enforcement is not just about crime control but also about contributing to the broader welfare of society.</w:t>
      </w:r>
    </w:p>
    <w:bookmarkEnd w:id="22"/>
    <w:bookmarkStart w:id="23" w:name="why-switzerland-zurich"/>
    <w:p>
      <w:pPr>
        <w:pStyle w:val="Heading2"/>
      </w:pPr>
      <w:r>
        <w:t xml:space="preserve">Why Switzerland Zurich?</w:t>
      </w:r>
    </w:p>
    <w:p>
      <w:pPr>
        <w:pStyle w:val="FirstParagraph"/>
      </w:pPr>
      <w:r>
        <w:t xml:space="preserve">Choosing to become a Police Officer in Switzerland Zurich is more than a career decision—it is a commitment to living and working in one of the world’s most respected cities. The opportunity to serve in such an environment would allow me to combine my professional expertise with my personal values, while also experiencing the unique cultural and geographical richness of this region. From the scenic landscapes of Lake Zurich to the vibrant urban life, I am eager to immerse myself in a community that thrives on diversity and innovation.</w:t>
      </w:r>
    </w:p>
    <w:p>
      <w:pPr>
        <w:pStyle w:val="BodyText"/>
      </w:pPr>
      <w:r>
        <w:t xml:space="preserve">Additionally, Switzerland’s strong emphasis on work-life balance resonates with my own priorities. The country’s efficient public services, healthcare system, and focus on personal development create an ideal environment for professionals to thrive. I am confident that this balanced approach would enable me to perform at my best while contributing positively to the Zurich community.</w:t>
      </w:r>
    </w:p>
    <w:bookmarkEnd w:id="23"/>
    <w:bookmarkStart w:id="24" w:name="conclusion"/>
    <w:p>
      <w:pPr>
        <w:pStyle w:val="Heading2"/>
      </w:pPr>
      <w:r>
        <w:t xml:space="preserve">Conclusion</w:t>
      </w:r>
    </w:p>
    <w:p>
      <w:pPr>
        <w:pStyle w:val="FirstParagraph"/>
      </w:pPr>
      <w:r>
        <w:t xml:space="preserve">In conclusion, I am enthusiastic about the possibility of joining the Zurich Police Department and contributing to its mission of ensuring safety, justice, and unity. My qualifications, combined with my genuine passion for public service, make me a strong candidate for this role. I would be honored to bring my skills and dedication to Switzerland Zurich’s esteemed police force.</w:t>
      </w:r>
    </w:p>
    <w:p>
      <w:pPr>
        <w:pStyle w:val="BodyText"/>
      </w:pPr>
      <w:r>
        <w:t xml:space="preserve">Thank you for considering my application. I would welcome the opportunity to discuss how my background and vision align with the needs of the Zurich Police Department.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r>
        <w:br/>
      </w:r>
      <w:r>
        <w:t xml:space="preserve">[Your Address]</w:t>
      </w:r>
      <w:r>
        <w:br/>
      </w:r>
      <w:r>
        <w:t xml:space="preserve">[City, Postal Code]</w:t>
      </w:r>
      <w:r>
        <w:br/>
      </w:r>
      <w:r>
        <w:t xml:space="preserve">[Email Address]</w:t>
      </w:r>
      <w:r>
        <w:br/>
      </w:r>
      <w:r>
        <w:t xml:space="preserve">[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 in Switzerland Zurich</dc:title>
  <dc:creator/>
  <dc:language>en</dc:language>
  <cp:keywords/>
  <dcterms:created xsi:type="dcterms:W3CDTF">2026-07-24T04:04:13Z</dcterms:created>
  <dcterms:modified xsi:type="dcterms:W3CDTF">2026-07-24T04:04:13Z</dcterms:modified>
</cp:coreProperties>
</file>

<file path=docProps/custom.xml><?xml version="1.0" encoding="utf-8"?>
<Properties xmlns="http://schemas.openxmlformats.org/officeDocument/2006/custom-properties" xmlns:vt="http://schemas.openxmlformats.org/officeDocument/2006/docPropsVTypes"/>
</file>